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FC70B4" w14:textId="2ED4EF3D" w:rsidR="00DF2960" w:rsidRPr="007C2E6C" w:rsidRDefault="00D4061A" w:rsidP="00DF2960">
      <w:pPr>
        <w:jc w:val="center"/>
        <w:rPr>
          <w:b/>
          <w:sz w:val="28"/>
        </w:rPr>
      </w:pPr>
      <w:r w:rsidRPr="007C2E6C">
        <w:rPr>
          <w:b/>
          <w:sz w:val="28"/>
        </w:rPr>
        <w:t>Assignment</w:t>
      </w:r>
      <w:r w:rsidR="00091CFD" w:rsidRPr="007C2E6C">
        <w:rPr>
          <w:b/>
          <w:sz w:val="28"/>
        </w:rPr>
        <w:t xml:space="preserve"> #</w:t>
      </w:r>
      <w:r w:rsidR="002B0C6F">
        <w:rPr>
          <w:b/>
          <w:sz w:val="28"/>
        </w:rPr>
        <w:t>4</w:t>
      </w:r>
      <w:r w:rsidR="008E3915" w:rsidRPr="007C2E6C">
        <w:rPr>
          <w:b/>
          <w:sz w:val="28"/>
        </w:rPr>
        <w:t xml:space="preserve">: </w:t>
      </w:r>
      <w:r w:rsidR="00F064E5">
        <w:rPr>
          <w:b/>
          <w:sz w:val="28"/>
        </w:rPr>
        <w:t xml:space="preserve">NoSQL </w:t>
      </w:r>
      <w:r w:rsidR="0019776D">
        <w:rPr>
          <w:b/>
          <w:sz w:val="28"/>
        </w:rPr>
        <w:t xml:space="preserve">Part </w:t>
      </w:r>
      <w:r w:rsidR="00F064E5">
        <w:rPr>
          <w:b/>
          <w:sz w:val="28"/>
        </w:rPr>
        <w:t>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830D15" w14:paraId="3FE16A53" w14:textId="77777777" w:rsidTr="00830D15">
        <w:tc>
          <w:tcPr>
            <w:tcW w:w="9576" w:type="dxa"/>
          </w:tcPr>
          <w:p w14:paraId="5D88D5F7" w14:textId="77777777" w:rsidR="00830D15" w:rsidRDefault="00830D15" w:rsidP="00B97AFD">
            <w:pPr>
              <w:spacing w:after="200"/>
              <w:jc w:val="center"/>
              <w:rPr>
                <w:b/>
              </w:rPr>
            </w:pPr>
            <w:r>
              <w:rPr>
                <w:b/>
              </w:rPr>
              <w:t>Submission Instructions</w:t>
            </w:r>
          </w:p>
          <w:p w14:paraId="65854337" w14:textId="44BA9D56" w:rsidR="00830D15" w:rsidRPr="00344BDC" w:rsidRDefault="0024401D" w:rsidP="00B97AFD">
            <w:pPr>
              <w:spacing w:after="200"/>
            </w:pPr>
            <w:r>
              <w:rPr>
                <w:b/>
                <w:sz w:val="24"/>
              </w:rPr>
              <w:t xml:space="preserve">Due: </w:t>
            </w:r>
            <w:r w:rsidR="00F83536">
              <w:rPr>
                <w:b/>
                <w:sz w:val="24"/>
              </w:rPr>
              <w:t>T</w:t>
            </w:r>
            <w:r w:rsidR="002C3D6E">
              <w:rPr>
                <w:b/>
                <w:sz w:val="24"/>
              </w:rPr>
              <w:t>uesday</w:t>
            </w:r>
            <w:r w:rsidR="00006A1A">
              <w:rPr>
                <w:b/>
                <w:sz w:val="24"/>
              </w:rPr>
              <w:t xml:space="preserve">, </w:t>
            </w:r>
            <w:r w:rsidR="00050DA4">
              <w:rPr>
                <w:b/>
                <w:sz w:val="24"/>
              </w:rPr>
              <w:t>03</w:t>
            </w:r>
            <w:r w:rsidR="00006A1A" w:rsidRPr="002A5E40">
              <w:rPr>
                <w:b/>
                <w:sz w:val="24"/>
              </w:rPr>
              <w:t>/</w:t>
            </w:r>
            <w:r w:rsidR="00050DA4">
              <w:rPr>
                <w:b/>
                <w:sz w:val="24"/>
              </w:rPr>
              <w:t>07</w:t>
            </w:r>
            <w:r w:rsidR="00006A1A" w:rsidRPr="002A5E40">
              <w:rPr>
                <w:b/>
                <w:sz w:val="24"/>
              </w:rPr>
              <w:t>/</w:t>
            </w:r>
            <w:r w:rsidR="00006A1A">
              <w:rPr>
                <w:b/>
                <w:sz w:val="24"/>
              </w:rPr>
              <w:t>202</w:t>
            </w:r>
            <w:r w:rsidR="00050DA4">
              <w:rPr>
                <w:b/>
                <w:sz w:val="24"/>
              </w:rPr>
              <w:t>2</w:t>
            </w:r>
            <w:r w:rsidR="00006A1A">
              <w:rPr>
                <w:b/>
                <w:sz w:val="24"/>
              </w:rPr>
              <w:t xml:space="preserve"> at 7:59 pm</w:t>
            </w:r>
          </w:p>
          <w:p w14:paraId="447070B1" w14:textId="77777777" w:rsidR="00830D15" w:rsidRDefault="00830D15" w:rsidP="00781095">
            <w:pPr>
              <w:pStyle w:val="ListParagraph"/>
              <w:numPr>
                <w:ilvl w:val="0"/>
                <w:numId w:val="1"/>
              </w:numPr>
              <w:spacing w:after="120"/>
            </w:pPr>
            <w:r w:rsidRPr="00344BDC">
              <w:t xml:space="preserve">Submit your solutions as a </w:t>
            </w:r>
            <w:r>
              <w:t>W</w:t>
            </w:r>
            <w:r w:rsidRPr="00344BDC">
              <w:t xml:space="preserve">ord or </w:t>
            </w:r>
            <w:r>
              <w:t>PDF</w:t>
            </w:r>
            <w:r w:rsidRPr="00344BDC">
              <w:t xml:space="preserve"> file through </w:t>
            </w:r>
            <w:r w:rsidR="00253FA3">
              <w:rPr>
                <w:b/>
              </w:rPr>
              <w:t>Canvas</w:t>
            </w:r>
            <w:r w:rsidRPr="00830D15">
              <w:rPr>
                <w:b/>
              </w:rPr>
              <w:t>&gt;Assignments</w:t>
            </w:r>
            <w:r w:rsidR="00043B89">
              <w:rPr>
                <w:b/>
              </w:rPr>
              <w:t>&gt;To-Do</w:t>
            </w:r>
            <w:r>
              <w:t>.</w:t>
            </w:r>
          </w:p>
          <w:p w14:paraId="28A01CBB" w14:textId="77777777" w:rsidR="00830D15" w:rsidRPr="00830D15" w:rsidRDefault="00830D15" w:rsidP="00781095">
            <w:pPr>
              <w:pStyle w:val="ListParagraph"/>
              <w:numPr>
                <w:ilvl w:val="0"/>
                <w:numId w:val="1"/>
              </w:numPr>
              <w:spacing w:after="120"/>
              <w:rPr>
                <w:b/>
                <w:i/>
              </w:rPr>
            </w:pPr>
            <w:r w:rsidRPr="00830D15">
              <w:rPr>
                <w:b/>
                <w:i/>
              </w:rPr>
              <w:t>If you do not follow the instructions, your assignment will be counted late.</w:t>
            </w:r>
          </w:p>
          <w:p w14:paraId="63D04294" w14:textId="77777777" w:rsidR="00781095" w:rsidRDefault="00781095" w:rsidP="00781095">
            <w:pPr>
              <w:pStyle w:val="ListParagraph"/>
              <w:numPr>
                <w:ilvl w:val="0"/>
                <w:numId w:val="1"/>
              </w:numPr>
            </w:pPr>
            <w:r>
              <w:t xml:space="preserve">Late Assignment policy: </w:t>
            </w:r>
            <w:r w:rsidRPr="00BF76B8">
              <w:t xml:space="preserve">All assignments will be assessed a 20% penalty (subtracted from that assignment’s score) for every hour they are late. </w:t>
            </w:r>
          </w:p>
          <w:p w14:paraId="047D4AC6" w14:textId="77777777" w:rsidR="00830D15" w:rsidRDefault="00830D15" w:rsidP="00830D15"/>
          <w:p w14:paraId="55AA4E5E" w14:textId="77777777" w:rsidR="00830D15" w:rsidRPr="001660E4" w:rsidRDefault="00830D15" w:rsidP="00830D15">
            <w:pPr>
              <w:spacing w:after="200"/>
              <w:jc w:val="center"/>
              <w:rPr>
                <w:b/>
              </w:rPr>
            </w:pPr>
            <w:r w:rsidRPr="001660E4">
              <w:rPr>
                <w:b/>
              </w:rPr>
              <w:t>Evaluation</w:t>
            </w:r>
          </w:p>
          <w:p w14:paraId="1CB967DF" w14:textId="7EB2039A" w:rsidR="008E22B7" w:rsidRDefault="008E22B7" w:rsidP="00781095">
            <w:pPr>
              <w:pStyle w:val="ListParagraph"/>
              <w:numPr>
                <w:ilvl w:val="0"/>
                <w:numId w:val="1"/>
              </w:numPr>
            </w:pPr>
            <w:r w:rsidRPr="001A1167">
              <w:t xml:space="preserve">Your submission will be graded </w:t>
            </w:r>
            <w:r w:rsidR="00681101">
              <w:t xml:space="preserve">based </w:t>
            </w:r>
            <w:r w:rsidR="00D5626A">
              <w:t>on</w:t>
            </w:r>
            <w:r>
              <w:t xml:space="preserve"> two</w:t>
            </w:r>
            <w:r w:rsidRPr="001A1167">
              <w:t xml:space="preserve"> factors:</w:t>
            </w:r>
          </w:p>
          <w:p w14:paraId="66E25470" w14:textId="4E439785" w:rsidR="008E22B7" w:rsidRDefault="008E22B7" w:rsidP="00781095">
            <w:pPr>
              <w:pStyle w:val="ListParagraph"/>
              <w:numPr>
                <w:ilvl w:val="0"/>
                <w:numId w:val="1"/>
              </w:numPr>
            </w:pPr>
            <w:r w:rsidRPr="001A1167">
              <w:t xml:space="preserve">A correctly formed </w:t>
            </w:r>
            <w:r w:rsidRPr="008E22B7">
              <w:rPr>
                <w:b/>
              </w:rPr>
              <w:t xml:space="preserve">NoSQL query </w:t>
            </w:r>
            <w:r w:rsidRPr="001A1167">
              <w:t>that answers the specific question asked (no extra rows or columns).</w:t>
            </w:r>
          </w:p>
          <w:p w14:paraId="05DE4458" w14:textId="72C23A61" w:rsidR="00830D15" w:rsidRDefault="008E22B7" w:rsidP="00781095">
            <w:pPr>
              <w:pStyle w:val="ListParagraph"/>
              <w:numPr>
                <w:ilvl w:val="0"/>
                <w:numId w:val="1"/>
              </w:numPr>
            </w:pPr>
            <w:r w:rsidRPr="001A1167">
              <w:t xml:space="preserve">Providing the </w:t>
            </w:r>
            <w:r w:rsidRPr="008E22B7">
              <w:rPr>
                <w:b/>
              </w:rPr>
              <w:t>correct answer</w:t>
            </w:r>
            <w:r w:rsidRPr="001A1167">
              <w:t xml:space="preserve"> to the question (the </w:t>
            </w:r>
            <w:r>
              <w:t>results returned from MongoDB Compass</w:t>
            </w:r>
            <w:r w:rsidRPr="001A1167">
              <w:t>).</w:t>
            </w:r>
          </w:p>
          <w:p w14:paraId="18A65396" w14:textId="6DD74D72" w:rsidR="008B064B" w:rsidRPr="00830D15" w:rsidRDefault="008B064B" w:rsidP="00093482">
            <w:pPr>
              <w:spacing w:after="120"/>
            </w:pPr>
          </w:p>
        </w:tc>
      </w:tr>
      <w:tr w:rsidR="004128E0" w14:paraId="207B4FEC" w14:textId="77777777" w:rsidTr="004128E0">
        <w:tc>
          <w:tcPr>
            <w:tcW w:w="9576" w:type="dxa"/>
          </w:tcPr>
          <w:p w14:paraId="2729A5BD" w14:textId="77777777" w:rsidR="004128E0" w:rsidRDefault="004128E0" w:rsidP="004128E0">
            <w:pPr>
              <w:spacing w:before="12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ere is an example of what a document in this collection looks like (JSON Pretty Print):</w:t>
            </w:r>
          </w:p>
          <w:p w14:paraId="7FBF8F86" w14:textId="6EC8EB0C" w:rsidR="00433397" w:rsidRDefault="00FF6083" w:rsidP="00433397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Restaurant</w:t>
            </w:r>
            <w:r w:rsidR="001E26B5">
              <w:rPr>
                <w:sz w:val="20"/>
                <w:szCs w:val="20"/>
              </w:rPr>
              <w:t>db</w:t>
            </w:r>
            <w:r w:rsidR="00433397">
              <w:rPr>
                <w:sz w:val="20"/>
                <w:szCs w:val="20"/>
              </w:rPr>
              <w:t>.</w:t>
            </w:r>
            <w:r w:rsidR="001E26B5">
              <w:rPr>
                <w:sz w:val="20"/>
                <w:szCs w:val="20"/>
              </w:rPr>
              <w:t>restaurant</w:t>
            </w:r>
            <w:proofErr w:type="spellEnd"/>
          </w:p>
          <w:p w14:paraId="286B7A0F" w14:textId="77777777" w:rsidR="008C1431" w:rsidRPr="00D902BD" w:rsidRDefault="008C1431" w:rsidP="008C1431">
            <w:pPr>
              <w:rPr>
                <w:sz w:val="20"/>
                <w:szCs w:val="20"/>
              </w:rPr>
            </w:pPr>
          </w:p>
          <w:p w14:paraId="3E366A9D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>{</w:t>
            </w:r>
          </w:p>
          <w:p w14:paraId="48A4E8B8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_id": {</w:t>
            </w:r>
          </w:p>
          <w:p w14:paraId="7980B2F5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$</w:t>
            </w:r>
            <w:proofErr w:type="spellStart"/>
            <w:r w:rsidRPr="00D902BD">
              <w:rPr>
                <w:sz w:val="20"/>
                <w:szCs w:val="20"/>
              </w:rPr>
              <w:t>oid</w:t>
            </w:r>
            <w:proofErr w:type="spellEnd"/>
            <w:r w:rsidRPr="00D902BD">
              <w:rPr>
                <w:sz w:val="20"/>
                <w:szCs w:val="20"/>
              </w:rPr>
              <w:t>": "5eb3d668b31de5d588f4292d"</w:t>
            </w:r>
          </w:p>
          <w:p w14:paraId="595E5238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},</w:t>
            </w:r>
          </w:p>
          <w:p w14:paraId="128519DE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address": {</w:t>
            </w:r>
          </w:p>
          <w:p w14:paraId="173E263A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building": "469",</w:t>
            </w:r>
          </w:p>
          <w:p w14:paraId="464D4AF9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</w:t>
            </w:r>
            <w:proofErr w:type="spellStart"/>
            <w:r w:rsidRPr="00D902BD">
              <w:rPr>
                <w:sz w:val="20"/>
                <w:szCs w:val="20"/>
              </w:rPr>
              <w:t>coord</w:t>
            </w:r>
            <w:proofErr w:type="spellEnd"/>
            <w:r w:rsidRPr="00D902BD">
              <w:rPr>
                <w:sz w:val="20"/>
                <w:szCs w:val="20"/>
              </w:rPr>
              <w:t>": [-73.961704, 40.662942],</w:t>
            </w:r>
          </w:p>
          <w:p w14:paraId="1E420C60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street": "Flatbush Avenue",</w:t>
            </w:r>
          </w:p>
          <w:p w14:paraId="66E17126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</w:t>
            </w:r>
            <w:proofErr w:type="spellStart"/>
            <w:r w:rsidRPr="00D902BD">
              <w:rPr>
                <w:sz w:val="20"/>
                <w:szCs w:val="20"/>
              </w:rPr>
              <w:t>zipcode</w:t>
            </w:r>
            <w:proofErr w:type="spellEnd"/>
            <w:r w:rsidRPr="00D902BD">
              <w:rPr>
                <w:sz w:val="20"/>
                <w:szCs w:val="20"/>
              </w:rPr>
              <w:t>": "11225"</w:t>
            </w:r>
          </w:p>
          <w:p w14:paraId="71BEBA6F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},</w:t>
            </w:r>
          </w:p>
          <w:p w14:paraId="3D03294A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borough": "Brooklyn",</w:t>
            </w:r>
          </w:p>
          <w:p w14:paraId="3D53C430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cuisine": "Hamburgers",</w:t>
            </w:r>
          </w:p>
          <w:p w14:paraId="519A4A24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employee": 4,</w:t>
            </w:r>
          </w:p>
          <w:p w14:paraId="271B25B7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year": 1820,</w:t>
            </w:r>
          </w:p>
          <w:p w14:paraId="5782A0C4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option": ["Delivery", "Drive-through", "Takeout", "Dine-in"]</w:t>
            </w:r>
          </w:p>
          <w:p w14:paraId="4431852B" w14:textId="49D5E416" w:rsidR="008C1431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>}</w:t>
            </w:r>
          </w:p>
          <w:p w14:paraId="0E6DAC65" w14:textId="726A9FE7" w:rsidR="004128E0" w:rsidRPr="004128E0" w:rsidRDefault="004128E0" w:rsidP="00433397">
            <w:pPr>
              <w:rPr>
                <w:sz w:val="20"/>
                <w:szCs w:val="20"/>
              </w:rPr>
            </w:pPr>
          </w:p>
        </w:tc>
      </w:tr>
      <w:tr w:rsidR="004128E0" w14:paraId="3E2ED97A" w14:textId="77777777" w:rsidTr="004128E0">
        <w:tc>
          <w:tcPr>
            <w:tcW w:w="9576" w:type="dxa"/>
          </w:tcPr>
          <w:p w14:paraId="265A0447" w14:textId="77777777" w:rsidR="004128E0" w:rsidRDefault="004128E0" w:rsidP="004128E0">
            <w:pPr>
              <w:spacing w:before="12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ere is how to view the MongoDB code for an aggregation pipeline:</w:t>
            </w:r>
          </w:p>
          <w:p w14:paraId="6662D1EF" w14:textId="77777777" w:rsidR="004128E0" w:rsidRDefault="004128E0" w:rsidP="004128E0">
            <w:pPr>
              <w:pStyle w:val="ListParagraph"/>
              <w:numPr>
                <w:ilvl w:val="0"/>
                <w:numId w:val="8"/>
              </w:numPr>
              <w:spacing w:before="120"/>
              <w:rPr>
                <w:bCs/>
              </w:rPr>
            </w:pPr>
            <w:r>
              <w:rPr>
                <w:bCs/>
              </w:rPr>
              <w:t>Connect to the server on MongoDB Compass.</w:t>
            </w:r>
          </w:p>
          <w:p w14:paraId="781CBC3A" w14:textId="77777777" w:rsidR="004128E0" w:rsidRDefault="004128E0" w:rsidP="004128E0">
            <w:pPr>
              <w:pStyle w:val="ListParagraph"/>
              <w:numPr>
                <w:ilvl w:val="0"/>
                <w:numId w:val="8"/>
              </w:numPr>
              <w:spacing w:before="120"/>
              <w:rPr>
                <w:bCs/>
              </w:rPr>
            </w:pPr>
            <w:r>
              <w:rPr>
                <w:bCs/>
              </w:rPr>
              <w:t>Open the database and collection and click on the aggregations tab.</w:t>
            </w:r>
            <w:r>
              <w:rPr>
                <w:noProof/>
                <w:lang w:eastAsia="ko-KR"/>
              </w:rPr>
              <w:lastRenderedPageBreak/>
              <w:drawing>
                <wp:inline distT="0" distB="0" distL="0" distR="0" wp14:anchorId="5A040C38" wp14:editId="6855A51F">
                  <wp:extent cx="3742810" cy="161988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3871" cy="16246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B0E93B" w14:textId="77777777" w:rsidR="00E22065" w:rsidRDefault="00E22065" w:rsidP="00E22065">
            <w:pPr>
              <w:pStyle w:val="ListParagraph"/>
              <w:numPr>
                <w:ilvl w:val="0"/>
                <w:numId w:val="8"/>
              </w:numPr>
              <w:spacing w:before="120"/>
              <w:rPr>
                <w:bCs/>
              </w:rPr>
            </w:pPr>
            <w:r>
              <w:rPr>
                <w:bCs/>
              </w:rPr>
              <w:t>After creating your pipeline by adding stages, click “Export Pipeline to Language”.</w:t>
            </w:r>
          </w:p>
          <w:p w14:paraId="4DF067A8" w14:textId="77777777" w:rsidR="00E22065" w:rsidRDefault="00E22065" w:rsidP="00E22065">
            <w:pPr>
              <w:pStyle w:val="ListParagraph"/>
              <w:spacing w:before="120"/>
              <w:rPr>
                <w:noProof/>
              </w:rPr>
            </w:pPr>
            <w:r w:rsidRPr="00596E98">
              <w:rPr>
                <w:noProof/>
                <w:lang w:eastAsia="ko-KR"/>
              </w:rPr>
              <w:drawing>
                <wp:anchor distT="0" distB="0" distL="114300" distR="114300" simplePos="0" relativeHeight="251660288" behindDoc="0" locked="0" layoutInCell="1" allowOverlap="1" wp14:anchorId="6E66B3E6" wp14:editId="751065A7">
                  <wp:simplePos x="0" y="0"/>
                  <wp:positionH relativeFrom="column">
                    <wp:posOffset>405442</wp:posOffset>
                  </wp:positionH>
                  <wp:positionV relativeFrom="paragraph">
                    <wp:posOffset>61487</wp:posOffset>
                  </wp:positionV>
                  <wp:extent cx="5313871" cy="539903"/>
                  <wp:effectExtent l="0" t="0" r="1270" b="0"/>
                  <wp:wrapNone/>
                  <wp:docPr id="6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3828" cy="5500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AC56F2D" w14:textId="77777777" w:rsidR="00E22065" w:rsidRDefault="00E22065" w:rsidP="00E22065">
            <w:pPr>
              <w:pStyle w:val="ListParagraph"/>
              <w:spacing w:before="120"/>
              <w:rPr>
                <w:noProof/>
              </w:rPr>
            </w:pPr>
            <w:r w:rsidRPr="00596E98">
              <w:rPr>
                <w:noProof/>
                <w:lang w:eastAsia="ko-K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118B57A" wp14:editId="7BF6BBE5">
                      <wp:simplePos x="0" y="0"/>
                      <wp:positionH relativeFrom="column">
                        <wp:posOffset>2407777</wp:posOffset>
                      </wp:positionH>
                      <wp:positionV relativeFrom="paragraph">
                        <wp:posOffset>58348</wp:posOffset>
                      </wp:positionV>
                      <wp:extent cx="654493" cy="314274"/>
                      <wp:effectExtent l="0" t="0" r="12700" b="10160"/>
                      <wp:wrapNone/>
                      <wp:docPr id="9" name="Rectangle 8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926BEE8B-498F-4241-A486-55C9AD1E79C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54493" cy="31427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134F50D" id="Rectangle 8" o:spid="_x0000_s1026" style="position:absolute;left:0;text-align:left;margin-left:189.6pt;margin-top:4.6pt;width:51.55pt;height:24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" filled="f" strokecolor="red" strokeweight="2pt"/>
                  </w:pict>
                </mc:Fallback>
              </mc:AlternateContent>
            </w:r>
          </w:p>
          <w:p w14:paraId="2346CE57" w14:textId="77777777" w:rsidR="00E22065" w:rsidRDefault="00E22065" w:rsidP="00E22065">
            <w:pPr>
              <w:pStyle w:val="ListParagraph"/>
              <w:spacing w:before="120"/>
              <w:rPr>
                <w:noProof/>
              </w:rPr>
            </w:pPr>
          </w:p>
          <w:p w14:paraId="2B116D74" w14:textId="77777777" w:rsidR="00220C81" w:rsidRDefault="00220C81" w:rsidP="00220C81">
            <w:pPr>
              <w:pStyle w:val="ListParagraph"/>
              <w:spacing w:before="120"/>
              <w:rPr>
                <w:bCs/>
              </w:rPr>
            </w:pPr>
          </w:p>
          <w:p w14:paraId="47D5A49D" w14:textId="5C6F0B4D" w:rsidR="004128E0" w:rsidRDefault="004128E0" w:rsidP="004128E0">
            <w:pPr>
              <w:pStyle w:val="ListParagraph"/>
              <w:numPr>
                <w:ilvl w:val="0"/>
                <w:numId w:val="8"/>
              </w:numPr>
              <w:spacing w:before="120"/>
              <w:rPr>
                <w:bCs/>
              </w:rPr>
            </w:pPr>
            <w:r>
              <w:rPr>
                <w:bCs/>
              </w:rPr>
              <w:t>The text shown in the left box is the MongoDB code for the last pipeline you created.</w:t>
            </w:r>
          </w:p>
          <w:p w14:paraId="0303A71E" w14:textId="0B07BDA5" w:rsidR="004128E0" w:rsidRDefault="00433397" w:rsidP="004128E0">
            <w:pPr>
              <w:spacing w:before="120"/>
              <w:rPr>
                <w:b/>
                <w:sz w:val="24"/>
                <w:szCs w:val="24"/>
              </w:rPr>
            </w:pPr>
            <w:r>
              <w:rPr>
                <w:noProof/>
                <w:lang w:eastAsia="ko-KR"/>
              </w:rPr>
              <w:drawing>
                <wp:anchor distT="0" distB="0" distL="114300" distR="114300" simplePos="0" relativeHeight="251658240" behindDoc="1" locked="0" layoutInCell="1" allowOverlap="1" wp14:anchorId="6A90B41F" wp14:editId="2D86EC89">
                  <wp:simplePos x="0" y="0"/>
                  <wp:positionH relativeFrom="column">
                    <wp:posOffset>514350</wp:posOffset>
                  </wp:positionH>
                  <wp:positionV relativeFrom="paragraph">
                    <wp:posOffset>51435</wp:posOffset>
                  </wp:positionV>
                  <wp:extent cx="3802514" cy="2084070"/>
                  <wp:effectExtent l="0" t="0" r="7620" b="0"/>
                  <wp:wrapTight wrapText="bothSides">
                    <wp:wrapPolygon edited="0">
                      <wp:start x="0" y="0"/>
                      <wp:lineTo x="0" y="21324"/>
                      <wp:lineTo x="21535" y="21324"/>
                      <wp:lineTo x="21535" y="0"/>
                      <wp:lineTo x="0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2514" cy="2084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1A22FF6" w14:textId="77777777" w:rsidR="00F064E5" w:rsidRPr="006E7C8E" w:rsidRDefault="00F064E5" w:rsidP="00F064E5">
      <w:pPr>
        <w:spacing w:before="120"/>
        <w:rPr>
          <w:b/>
        </w:rPr>
      </w:pPr>
      <w:r w:rsidRPr="006E7C8E">
        <w:rPr>
          <w:b/>
        </w:rPr>
        <w:lastRenderedPageBreak/>
        <w:t>Instructions:</w:t>
      </w:r>
    </w:p>
    <w:p w14:paraId="6616A69D" w14:textId="3D3C2843" w:rsidR="00F064E5" w:rsidRDefault="00433397" w:rsidP="00F064E5">
      <w:pPr>
        <w:rPr>
          <w:i/>
        </w:rPr>
      </w:pPr>
      <w:r>
        <w:t>U</w:t>
      </w:r>
      <w:r w:rsidR="00F064E5">
        <w:t xml:space="preserve">se MongoDB Compass and open </w:t>
      </w:r>
      <w:r w:rsidR="00DF3830">
        <w:rPr>
          <w:b/>
          <w:u w:val="single"/>
        </w:rPr>
        <w:t>restaurant</w:t>
      </w:r>
      <w:r w:rsidR="00800D92" w:rsidRPr="00D63E6F">
        <w:rPr>
          <w:b/>
          <w:u w:val="single"/>
        </w:rPr>
        <w:t xml:space="preserve"> collection</w:t>
      </w:r>
      <w:r w:rsidR="00800D92">
        <w:t xml:space="preserve"> in </w:t>
      </w:r>
      <w:r w:rsidR="00F064E5">
        <w:t xml:space="preserve">the </w:t>
      </w:r>
      <w:proofErr w:type="spellStart"/>
      <w:r w:rsidR="00DF3830">
        <w:t>RestaurantDB</w:t>
      </w:r>
      <w:proofErr w:type="spellEnd"/>
      <w:r w:rsidR="00F064E5">
        <w:t xml:space="preserve"> </w:t>
      </w:r>
      <w:r w:rsidR="00CC7CF5">
        <w:t xml:space="preserve">database </w:t>
      </w:r>
      <w:r w:rsidR="00F064E5">
        <w:t>to answer the questions below. Include the query used (make sure to include all stages) and the results of the quer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50"/>
        <w:gridCol w:w="3383"/>
        <w:gridCol w:w="3643"/>
      </w:tblGrid>
      <w:tr w:rsidR="00BC795C" w14:paraId="2753FBF4" w14:textId="77777777" w:rsidTr="00BC795C">
        <w:tc>
          <w:tcPr>
            <w:tcW w:w="2550" w:type="dxa"/>
          </w:tcPr>
          <w:p w14:paraId="4289FC86" w14:textId="77777777" w:rsidR="00BC795C" w:rsidRDefault="00BC795C" w:rsidP="00B97AFD">
            <w:pPr>
              <w:jc w:val="center"/>
              <w:rPr>
                <w:b/>
              </w:rPr>
            </w:pPr>
            <w:r>
              <w:rPr>
                <w:b/>
              </w:rPr>
              <w:t>Question</w:t>
            </w:r>
          </w:p>
        </w:tc>
        <w:tc>
          <w:tcPr>
            <w:tcW w:w="3383" w:type="dxa"/>
          </w:tcPr>
          <w:p w14:paraId="3969746B" w14:textId="77F34216" w:rsidR="00BC795C" w:rsidRDefault="00BC795C" w:rsidP="00B97AFD">
            <w:pPr>
              <w:jc w:val="center"/>
              <w:rPr>
                <w:b/>
              </w:rPr>
            </w:pPr>
            <w:r>
              <w:rPr>
                <w:b/>
              </w:rPr>
              <w:t>Query Used</w:t>
            </w:r>
          </w:p>
        </w:tc>
        <w:tc>
          <w:tcPr>
            <w:tcW w:w="3643" w:type="dxa"/>
          </w:tcPr>
          <w:p w14:paraId="7A04DB0A" w14:textId="2387BD80" w:rsidR="00BC795C" w:rsidRDefault="00BC795C" w:rsidP="00B97AFD">
            <w:pPr>
              <w:jc w:val="center"/>
              <w:rPr>
                <w:b/>
              </w:rPr>
            </w:pPr>
            <w:r>
              <w:rPr>
                <w:b/>
              </w:rPr>
              <w:t>Answer</w:t>
            </w:r>
          </w:p>
        </w:tc>
      </w:tr>
      <w:tr w:rsidR="00047E5E" w14:paraId="38364091" w14:textId="77777777" w:rsidTr="00BC795C">
        <w:tc>
          <w:tcPr>
            <w:tcW w:w="2550" w:type="dxa"/>
          </w:tcPr>
          <w:p w14:paraId="5BF59A14" w14:textId="35E3B12F" w:rsidR="00047E5E" w:rsidRDefault="00047E5E" w:rsidP="00047E5E">
            <w:pPr>
              <w:pStyle w:val="ListParagraph"/>
              <w:numPr>
                <w:ilvl w:val="0"/>
                <w:numId w:val="7"/>
              </w:numPr>
              <w:rPr>
                <w:bCs/>
              </w:rPr>
            </w:pPr>
            <w:bookmarkStart w:id="0" w:name="_Hlk14952133"/>
            <w:r>
              <w:rPr>
                <w:bCs/>
              </w:rPr>
              <w:t xml:space="preserve">How many </w:t>
            </w:r>
            <w:r w:rsidR="00CB1936">
              <w:rPr>
                <w:bCs/>
              </w:rPr>
              <w:t>American</w:t>
            </w:r>
            <w:r>
              <w:rPr>
                <w:bCs/>
              </w:rPr>
              <w:t xml:space="preserve"> restaurants are opened in </w:t>
            </w:r>
            <w:r w:rsidR="00CB1936">
              <w:rPr>
                <w:bCs/>
              </w:rPr>
              <w:t>2009</w:t>
            </w:r>
            <w:r>
              <w:rPr>
                <w:bCs/>
              </w:rPr>
              <w:t>?</w:t>
            </w:r>
          </w:p>
        </w:tc>
        <w:tc>
          <w:tcPr>
            <w:tcW w:w="3383" w:type="dxa"/>
          </w:tcPr>
          <w:p w14:paraId="36F8D8EE" w14:textId="13F05967" w:rsidR="00047E5E" w:rsidRDefault="00047E5E" w:rsidP="00047E5E">
            <w:pPr>
              <w:rPr>
                <w:bCs/>
              </w:rPr>
            </w:pPr>
          </w:p>
        </w:tc>
        <w:tc>
          <w:tcPr>
            <w:tcW w:w="3643" w:type="dxa"/>
          </w:tcPr>
          <w:p w14:paraId="08441DC2" w14:textId="4E851AFD" w:rsidR="00047E5E" w:rsidRDefault="00047E5E" w:rsidP="00047E5E">
            <w:pPr>
              <w:rPr>
                <w:bCs/>
              </w:rPr>
            </w:pPr>
          </w:p>
        </w:tc>
      </w:tr>
      <w:bookmarkEnd w:id="0"/>
      <w:tr w:rsidR="00E31F1B" w14:paraId="3EAB024F" w14:textId="77777777" w:rsidTr="00BC795C">
        <w:tc>
          <w:tcPr>
            <w:tcW w:w="2550" w:type="dxa"/>
          </w:tcPr>
          <w:p w14:paraId="1457D125" w14:textId="4FDA7721" w:rsidR="00E31F1B" w:rsidRPr="00442F0C" w:rsidRDefault="00E31F1B" w:rsidP="00E31F1B">
            <w:pPr>
              <w:pStyle w:val="ListParagraph"/>
              <w:numPr>
                <w:ilvl w:val="0"/>
                <w:numId w:val="7"/>
              </w:numPr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 xml:space="preserve">Return the number of employees and the opening year of </w:t>
            </w:r>
            <w:r w:rsidR="00CB1936">
              <w:rPr>
                <w:bCs/>
                <w:color w:val="000000" w:themeColor="text1"/>
              </w:rPr>
              <w:t xml:space="preserve">chicken </w:t>
            </w:r>
            <w:r>
              <w:rPr>
                <w:bCs/>
                <w:color w:val="000000" w:themeColor="text1"/>
              </w:rPr>
              <w:t>restaurants.</w:t>
            </w:r>
          </w:p>
        </w:tc>
        <w:tc>
          <w:tcPr>
            <w:tcW w:w="3383" w:type="dxa"/>
          </w:tcPr>
          <w:p w14:paraId="37832F25" w14:textId="3FC8F568" w:rsidR="00E31F1B" w:rsidRDefault="00E31F1B" w:rsidP="00E31F1B">
            <w:pPr>
              <w:rPr>
                <w:bCs/>
              </w:rPr>
            </w:pPr>
          </w:p>
        </w:tc>
        <w:tc>
          <w:tcPr>
            <w:tcW w:w="3643" w:type="dxa"/>
          </w:tcPr>
          <w:p w14:paraId="03CBDB5C" w14:textId="10E2414A" w:rsidR="00E31F1B" w:rsidRPr="0030541C" w:rsidRDefault="00E31F1B" w:rsidP="00E31F1B">
            <w:pPr>
              <w:rPr>
                <w:bCs/>
              </w:rPr>
            </w:pPr>
          </w:p>
        </w:tc>
      </w:tr>
      <w:tr w:rsidR="00C70297" w14:paraId="39D8A22D" w14:textId="77777777" w:rsidTr="00BC795C">
        <w:tc>
          <w:tcPr>
            <w:tcW w:w="2550" w:type="dxa"/>
          </w:tcPr>
          <w:p w14:paraId="20956B0F" w14:textId="2C3B58BB" w:rsidR="00C70297" w:rsidRPr="00C56234" w:rsidRDefault="00C70297" w:rsidP="00C70297">
            <w:pPr>
              <w:pStyle w:val="ListParagraph"/>
              <w:numPr>
                <w:ilvl w:val="0"/>
                <w:numId w:val="7"/>
              </w:numPr>
              <w:rPr>
                <w:bCs/>
                <w:color w:val="000000" w:themeColor="text1"/>
              </w:rPr>
            </w:pPr>
            <w:r w:rsidRPr="00C56234">
              <w:rPr>
                <w:bCs/>
                <w:color w:val="000000" w:themeColor="text1"/>
              </w:rPr>
              <w:t xml:space="preserve">Return </w:t>
            </w:r>
            <w:r w:rsidR="004150CE">
              <w:rPr>
                <w:bCs/>
                <w:color w:val="000000" w:themeColor="text1"/>
              </w:rPr>
              <w:t>the</w:t>
            </w:r>
            <w:r>
              <w:rPr>
                <w:bCs/>
                <w:color w:val="000000" w:themeColor="text1"/>
              </w:rPr>
              <w:t xml:space="preserve"> borough, cuisine, and the opening year </w:t>
            </w:r>
            <w:r w:rsidRPr="00C56234">
              <w:rPr>
                <w:bCs/>
                <w:color w:val="000000" w:themeColor="text1"/>
              </w:rPr>
              <w:t>of</w:t>
            </w:r>
            <w:r>
              <w:rPr>
                <w:bCs/>
                <w:color w:val="000000" w:themeColor="text1"/>
              </w:rPr>
              <w:t xml:space="preserve"> two </w:t>
            </w:r>
            <w:r w:rsidR="00CB1936">
              <w:rPr>
                <w:bCs/>
                <w:color w:val="000000" w:themeColor="text1"/>
              </w:rPr>
              <w:t xml:space="preserve">oldest </w:t>
            </w:r>
            <w:r>
              <w:rPr>
                <w:bCs/>
                <w:color w:val="000000" w:themeColor="text1"/>
              </w:rPr>
              <w:lastRenderedPageBreak/>
              <w:t>restaurants</w:t>
            </w:r>
            <w:r w:rsidRPr="00C56234">
              <w:rPr>
                <w:bCs/>
                <w:color w:val="000000" w:themeColor="text1"/>
              </w:rPr>
              <w:t>.</w:t>
            </w:r>
          </w:p>
        </w:tc>
        <w:tc>
          <w:tcPr>
            <w:tcW w:w="3383" w:type="dxa"/>
          </w:tcPr>
          <w:p w14:paraId="2DB92558" w14:textId="3D9C145D" w:rsidR="00C70297" w:rsidRDefault="00C70297" w:rsidP="00C70297">
            <w:pPr>
              <w:rPr>
                <w:bCs/>
              </w:rPr>
            </w:pPr>
          </w:p>
        </w:tc>
        <w:tc>
          <w:tcPr>
            <w:tcW w:w="3643" w:type="dxa"/>
          </w:tcPr>
          <w:p w14:paraId="660A7287" w14:textId="49987E82" w:rsidR="00C70297" w:rsidRDefault="00C70297" w:rsidP="00C70297">
            <w:pPr>
              <w:rPr>
                <w:bCs/>
              </w:rPr>
            </w:pPr>
          </w:p>
        </w:tc>
      </w:tr>
      <w:tr w:rsidR="00411DC0" w14:paraId="20CFE39D" w14:textId="77777777" w:rsidTr="00BC795C">
        <w:tc>
          <w:tcPr>
            <w:tcW w:w="2550" w:type="dxa"/>
          </w:tcPr>
          <w:p w14:paraId="531372F4" w14:textId="0DC4F166" w:rsidR="00411DC0" w:rsidRPr="001E1A60" w:rsidRDefault="003F01B7" w:rsidP="00411DC0">
            <w:pPr>
              <w:pStyle w:val="ListParagraph"/>
              <w:numPr>
                <w:ilvl w:val="0"/>
                <w:numId w:val="7"/>
              </w:numPr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What is</w:t>
            </w:r>
            <w:r w:rsidRPr="001E1A60">
              <w:rPr>
                <w:bCs/>
                <w:color w:val="000000" w:themeColor="text1"/>
              </w:rPr>
              <w:t xml:space="preserve"> the </w:t>
            </w:r>
            <w:r>
              <w:rPr>
                <w:bCs/>
                <w:color w:val="000000" w:themeColor="text1"/>
              </w:rPr>
              <w:t>total number of</w:t>
            </w:r>
            <w:r w:rsidRPr="001E1A60">
              <w:rPr>
                <w:bCs/>
                <w:color w:val="000000" w:themeColor="text1"/>
              </w:rPr>
              <w:t xml:space="preserve"> employees </w:t>
            </w:r>
            <w:r>
              <w:rPr>
                <w:bCs/>
                <w:color w:val="000000" w:themeColor="text1"/>
              </w:rPr>
              <w:t>of</w:t>
            </w:r>
            <w:r w:rsidRPr="001E1A60">
              <w:rPr>
                <w:bCs/>
                <w:color w:val="000000" w:themeColor="text1"/>
              </w:rPr>
              <w:t xml:space="preserve"> </w:t>
            </w:r>
            <w:r>
              <w:rPr>
                <w:bCs/>
                <w:color w:val="000000" w:themeColor="text1"/>
              </w:rPr>
              <w:t>restaurants in each</w:t>
            </w:r>
            <w:r w:rsidRPr="001E1A60">
              <w:rPr>
                <w:bCs/>
                <w:color w:val="000000" w:themeColor="text1"/>
              </w:rPr>
              <w:t xml:space="preserve"> </w:t>
            </w:r>
            <w:r>
              <w:rPr>
                <w:bCs/>
                <w:color w:val="000000" w:themeColor="text1"/>
              </w:rPr>
              <w:t>borough?</w:t>
            </w:r>
            <w:r w:rsidRPr="001E1A60">
              <w:rPr>
                <w:bCs/>
                <w:color w:val="000000" w:themeColor="text1"/>
              </w:rPr>
              <w:t xml:space="preserve"> Only return the </w:t>
            </w:r>
            <w:r>
              <w:rPr>
                <w:bCs/>
                <w:color w:val="000000" w:themeColor="text1"/>
              </w:rPr>
              <w:t>borough</w:t>
            </w:r>
            <w:r w:rsidRPr="001E1A60">
              <w:rPr>
                <w:bCs/>
                <w:color w:val="000000" w:themeColor="text1"/>
              </w:rPr>
              <w:t xml:space="preserve"> and </w:t>
            </w:r>
            <w:r>
              <w:rPr>
                <w:bCs/>
                <w:color w:val="000000" w:themeColor="text1"/>
              </w:rPr>
              <w:t xml:space="preserve">the total number of </w:t>
            </w:r>
            <w:r w:rsidRPr="001E1A60">
              <w:rPr>
                <w:bCs/>
                <w:color w:val="000000" w:themeColor="text1"/>
              </w:rPr>
              <w:t xml:space="preserve">employees of the </w:t>
            </w:r>
            <w:r>
              <w:rPr>
                <w:bCs/>
                <w:color w:val="000000" w:themeColor="text1"/>
              </w:rPr>
              <w:t>largest total number</w:t>
            </w:r>
            <w:r w:rsidRPr="001E1A60">
              <w:rPr>
                <w:bCs/>
                <w:color w:val="000000" w:themeColor="text1"/>
              </w:rPr>
              <w:t>.</w:t>
            </w:r>
          </w:p>
        </w:tc>
        <w:tc>
          <w:tcPr>
            <w:tcW w:w="3383" w:type="dxa"/>
          </w:tcPr>
          <w:p w14:paraId="362A62FF" w14:textId="77777777" w:rsidR="00411DC0" w:rsidRDefault="00411DC0" w:rsidP="00411DC0">
            <w:pPr>
              <w:rPr>
                <w:bCs/>
              </w:rPr>
            </w:pPr>
          </w:p>
        </w:tc>
        <w:tc>
          <w:tcPr>
            <w:tcW w:w="3643" w:type="dxa"/>
          </w:tcPr>
          <w:p w14:paraId="76F7F070" w14:textId="40345261" w:rsidR="00411DC0" w:rsidRDefault="00411DC0" w:rsidP="00411DC0">
            <w:pPr>
              <w:rPr>
                <w:bCs/>
              </w:rPr>
            </w:pPr>
          </w:p>
        </w:tc>
      </w:tr>
      <w:tr w:rsidR="003F2A55" w14:paraId="292A2499" w14:textId="77777777" w:rsidTr="00BC795C">
        <w:tc>
          <w:tcPr>
            <w:tcW w:w="2550" w:type="dxa"/>
          </w:tcPr>
          <w:p w14:paraId="418458C8" w14:textId="7F1DAB1B" w:rsidR="003F01B7" w:rsidRPr="003F01B7" w:rsidRDefault="003F01B7" w:rsidP="003F01B7">
            <w:pPr>
              <w:pStyle w:val="ListParagraph"/>
              <w:numPr>
                <w:ilvl w:val="0"/>
                <w:numId w:val="7"/>
              </w:numPr>
              <w:rPr>
                <w:bCs/>
                <w:color w:val="000000" w:themeColor="text1"/>
              </w:rPr>
            </w:pPr>
            <w:r>
              <w:rPr>
                <w:bCs/>
              </w:rPr>
              <w:t>R</w:t>
            </w:r>
            <w:r w:rsidR="003F2A55">
              <w:rPr>
                <w:bCs/>
              </w:rPr>
              <w:t xml:space="preserve">eturn the highest number of employees among the restaurants that were opened in </w:t>
            </w:r>
            <w:r w:rsidR="003F2A55" w:rsidRPr="00DF4426">
              <w:rPr>
                <w:bCs/>
                <w:color w:val="000000" w:themeColor="text1"/>
              </w:rPr>
              <w:t>2003</w:t>
            </w:r>
            <w:r>
              <w:rPr>
                <w:bCs/>
                <w:color w:val="000000" w:themeColor="text1"/>
              </w:rPr>
              <w:t xml:space="preserve">. </w:t>
            </w:r>
            <w:r w:rsidRPr="003A67A5">
              <w:rPr>
                <w:bCs/>
                <w:color w:val="000000" w:themeColor="text1"/>
              </w:rPr>
              <w:t>(Note: Do not use $sort for this question. no point will be given if you use $sort.)</w:t>
            </w:r>
          </w:p>
        </w:tc>
        <w:tc>
          <w:tcPr>
            <w:tcW w:w="3383" w:type="dxa"/>
          </w:tcPr>
          <w:p w14:paraId="016D7355" w14:textId="77777777" w:rsidR="003F2A55" w:rsidRDefault="003F2A55" w:rsidP="003F2A55">
            <w:pPr>
              <w:rPr>
                <w:bCs/>
              </w:rPr>
            </w:pPr>
          </w:p>
        </w:tc>
        <w:tc>
          <w:tcPr>
            <w:tcW w:w="3643" w:type="dxa"/>
          </w:tcPr>
          <w:p w14:paraId="783F22E2" w14:textId="22E44EAC" w:rsidR="003F2A55" w:rsidRDefault="003F2A55" w:rsidP="003F2A55">
            <w:pPr>
              <w:rPr>
                <w:bCs/>
              </w:rPr>
            </w:pPr>
          </w:p>
        </w:tc>
      </w:tr>
      <w:tr w:rsidR="00587408" w14:paraId="4C8F0B1D" w14:textId="77777777" w:rsidTr="00BC795C">
        <w:tc>
          <w:tcPr>
            <w:tcW w:w="2550" w:type="dxa"/>
          </w:tcPr>
          <w:p w14:paraId="11678EE0" w14:textId="4A6CD2C2" w:rsidR="00587408" w:rsidRPr="00C55698" w:rsidRDefault="00EB5526" w:rsidP="00C55698">
            <w:pPr>
              <w:pStyle w:val="ListParagraph"/>
              <w:numPr>
                <w:ilvl w:val="0"/>
                <w:numId w:val="7"/>
              </w:numPr>
              <w:rPr>
                <w:bCs/>
                <w:color w:val="000000" w:themeColor="text1"/>
              </w:rPr>
            </w:pPr>
            <w:r w:rsidRPr="00FE156F">
              <w:rPr>
                <w:bCs/>
                <w:color w:val="000000" w:themeColor="text1"/>
              </w:rPr>
              <w:t xml:space="preserve">Return the cuisine, </w:t>
            </w:r>
            <w:r>
              <w:rPr>
                <w:bCs/>
                <w:color w:val="000000" w:themeColor="text1"/>
              </w:rPr>
              <w:t>employee</w:t>
            </w:r>
            <w:r w:rsidRPr="00FE156F">
              <w:rPr>
                <w:bCs/>
                <w:color w:val="000000" w:themeColor="text1"/>
              </w:rPr>
              <w:t xml:space="preserve">, and </w:t>
            </w:r>
            <w:r>
              <w:rPr>
                <w:bCs/>
                <w:color w:val="000000" w:themeColor="text1"/>
              </w:rPr>
              <w:t xml:space="preserve">opening </w:t>
            </w:r>
            <w:r w:rsidRPr="00FE156F">
              <w:rPr>
                <w:bCs/>
                <w:color w:val="000000" w:themeColor="text1"/>
              </w:rPr>
              <w:t xml:space="preserve">year of </w:t>
            </w:r>
            <w:r>
              <w:rPr>
                <w:bCs/>
                <w:color w:val="000000" w:themeColor="text1"/>
              </w:rPr>
              <w:t xml:space="preserve">the most recently opened “Irish” </w:t>
            </w:r>
            <w:r w:rsidRPr="00FE156F">
              <w:rPr>
                <w:bCs/>
                <w:color w:val="000000" w:themeColor="text1"/>
              </w:rPr>
              <w:t xml:space="preserve">restaurant </w:t>
            </w:r>
            <w:r w:rsidR="00466469">
              <w:rPr>
                <w:bCs/>
                <w:color w:val="000000" w:themeColor="text1"/>
              </w:rPr>
              <w:t>that has</w:t>
            </w:r>
            <w:r w:rsidRPr="00FE156F">
              <w:rPr>
                <w:bCs/>
                <w:color w:val="000000" w:themeColor="text1"/>
              </w:rPr>
              <w:t xml:space="preserve"> less than </w:t>
            </w:r>
            <w:r>
              <w:rPr>
                <w:bCs/>
                <w:color w:val="000000" w:themeColor="text1"/>
              </w:rPr>
              <w:t>7</w:t>
            </w:r>
            <w:r w:rsidRPr="00FE156F">
              <w:rPr>
                <w:bCs/>
                <w:color w:val="000000" w:themeColor="text1"/>
              </w:rPr>
              <w:t xml:space="preserve"> employees. </w:t>
            </w:r>
          </w:p>
        </w:tc>
        <w:tc>
          <w:tcPr>
            <w:tcW w:w="3383" w:type="dxa"/>
          </w:tcPr>
          <w:p w14:paraId="729ADD91" w14:textId="77777777" w:rsidR="00587408" w:rsidRDefault="00587408" w:rsidP="00587408">
            <w:pPr>
              <w:rPr>
                <w:bCs/>
              </w:rPr>
            </w:pPr>
          </w:p>
        </w:tc>
        <w:tc>
          <w:tcPr>
            <w:tcW w:w="3643" w:type="dxa"/>
          </w:tcPr>
          <w:p w14:paraId="3DE31AFC" w14:textId="0AB70091" w:rsidR="00587408" w:rsidRPr="0030541C" w:rsidRDefault="00587408" w:rsidP="00587408">
            <w:pPr>
              <w:rPr>
                <w:bCs/>
              </w:rPr>
            </w:pPr>
          </w:p>
        </w:tc>
      </w:tr>
      <w:tr w:rsidR="003F01B7" w14:paraId="3BA3B636" w14:textId="77777777" w:rsidTr="00BC795C">
        <w:tc>
          <w:tcPr>
            <w:tcW w:w="2550" w:type="dxa"/>
          </w:tcPr>
          <w:p w14:paraId="5018FAE5" w14:textId="524EA970" w:rsidR="003F01B7" w:rsidRPr="00FE156F" w:rsidRDefault="003F01B7" w:rsidP="00C55698">
            <w:pPr>
              <w:pStyle w:val="ListParagraph"/>
              <w:numPr>
                <w:ilvl w:val="0"/>
                <w:numId w:val="7"/>
              </w:numPr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  <w:lang w:eastAsia="ko-KR"/>
              </w:rPr>
              <w:t xml:space="preserve">(Optional) Return </w:t>
            </w:r>
            <w:r w:rsidR="00493150">
              <w:rPr>
                <w:bCs/>
                <w:color w:val="000000" w:themeColor="text1"/>
                <w:lang w:eastAsia="ko-KR"/>
              </w:rPr>
              <w:t>borough and opening</w:t>
            </w:r>
            <w:r>
              <w:rPr>
                <w:bCs/>
                <w:color w:val="000000" w:themeColor="text1"/>
                <w:lang w:eastAsia="ko-KR"/>
              </w:rPr>
              <w:t xml:space="preserve"> </w:t>
            </w:r>
            <w:r w:rsidR="00493150">
              <w:rPr>
                <w:bCs/>
                <w:color w:val="000000" w:themeColor="text1"/>
                <w:lang w:eastAsia="ko-KR"/>
              </w:rPr>
              <w:t xml:space="preserve">year of </w:t>
            </w:r>
            <w:r>
              <w:rPr>
                <w:bCs/>
                <w:color w:val="000000" w:themeColor="text1"/>
                <w:lang w:eastAsia="ko-KR"/>
              </w:rPr>
              <w:t xml:space="preserve">restaurants which </w:t>
            </w:r>
            <w:r w:rsidR="00EE5212">
              <w:rPr>
                <w:bCs/>
                <w:color w:val="000000" w:themeColor="text1"/>
                <w:lang w:eastAsia="ko-KR"/>
              </w:rPr>
              <w:t xml:space="preserve">either </w:t>
            </w:r>
            <w:r w:rsidR="00493150">
              <w:rPr>
                <w:bCs/>
                <w:color w:val="000000" w:themeColor="text1"/>
                <w:lang w:eastAsia="ko-KR"/>
              </w:rPr>
              <w:t xml:space="preserve">(a) </w:t>
            </w:r>
            <w:r>
              <w:rPr>
                <w:bCs/>
                <w:color w:val="000000" w:themeColor="text1"/>
                <w:lang w:eastAsia="ko-KR"/>
              </w:rPr>
              <w:t xml:space="preserve">opened in 1820 </w:t>
            </w:r>
            <w:r w:rsidRPr="00493150">
              <w:rPr>
                <w:bCs/>
                <w:color w:val="000000" w:themeColor="text1"/>
                <w:u w:val="single"/>
                <w:lang w:eastAsia="ko-KR"/>
              </w:rPr>
              <w:t>or</w:t>
            </w:r>
            <w:r>
              <w:rPr>
                <w:bCs/>
                <w:color w:val="000000" w:themeColor="text1"/>
                <w:lang w:eastAsia="ko-KR"/>
              </w:rPr>
              <w:t xml:space="preserve"> </w:t>
            </w:r>
            <w:r w:rsidR="00493150">
              <w:rPr>
                <w:bCs/>
                <w:color w:val="000000" w:themeColor="text1"/>
                <w:lang w:eastAsia="ko-KR"/>
              </w:rPr>
              <w:t xml:space="preserve">(b) are in Manhattan </w:t>
            </w:r>
            <w:r w:rsidR="00493150" w:rsidRPr="00493150">
              <w:rPr>
                <w:bCs/>
                <w:color w:val="000000" w:themeColor="text1"/>
                <w:u w:val="single"/>
                <w:lang w:eastAsia="ko-KR"/>
              </w:rPr>
              <w:t>and</w:t>
            </w:r>
            <w:r w:rsidR="00493150">
              <w:rPr>
                <w:bCs/>
                <w:color w:val="000000" w:themeColor="text1"/>
                <w:lang w:eastAsia="ko-KR"/>
              </w:rPr>
              <w:t xml:space="preserve"> opened after 2003 (including 2003). </w:t>
            </w:r>
          </w:p>
        </w:tc>
        <w:tc>
          <w:tcPr>
            <w:tcW w:w="3383" w:type="dxa"/>
          </w:tcPr>
          <w:p w14:paraId="695E0D70" w14:textId="77777777" w:rsidR="003F01B7" w:rsidRDefault="003F01B7" w:rsidP="00587408">
            <w:pPr>
              <w:rPr>
                <w:bCs/>
              </w:rPr>
            </w:pPr>
          </w:p>
        </w:tc>
        <w:tc>
          <w:tcPr>
            <w:tcW w:w="3643" w:type="dxa"/>
          </w:tcPr>
          <w:p w14:paraId="58367141" w14:textId="45989AD9" w:rsidR="003F01B7" w:rsidRPr="0030541C" w:rsidRDefault="00493150" w:rsidP="00587408">
            <w:pPr>
              <w:rPr>
                <w:rFonts w:hint="eastAsia"/>
                <w:bCs/>
                <w:lang w:eastAsia="ko-KR"/>
              </w:rPr>
            </w:pPr>
            <w:r>
              <w:rPr>
                <w:rFonts w:hint="eastAsia"/>
                <w:bCs/>
                <w:lang w:eastAsia="ko-KR"/>
              </w:rPr>
              <w:t>(</w:t>
            </w:r>
            <w:proofErr w:type="gramStart"/>
            <w:r>
              <w:rPr>
                <w:bCs/>
                <w:lang w:eastAsia="ko-KR"/>
              </w:rPr>
              <w:t>show</w:t>
            </w:r>
            <w:proofErr w:type="gramEnd"/>
            <w:r>
              <w:rPr>
                <w:bCs/>
                <w:lang w:eastAsia="ko-KR"/>
              </w:rPr>
              <w:t xml:space="preserve"> the first three results)</w:t>
            </w:r>
          </w:p>
        </w:tc>
      </w:tr>
    </w:tbl>
    <w:p w14:paraId="3208464C" w14:textId="48E2EFCC" w:rsidR="00F064E5" w:rsidRDefault="00F064E5" w:rsidP="00F064E5">
      <w:pPr>
        <w:rPr>
          <w:b/>
        </w:rPr>
      </w:pPr>
    </w:p>
    <w:p w14:paraId="5BE8E417" w14:textId="297D9072" w:rsidR="002057A7" w:rsidRPr="00320C04" w:rsidRDefault="00F064E5" w:rsidP="002057A7">
      <w:pPr>
        <w:pStyle w:val="ListParagraph"/>
        <w:numPr>
          <w:ilvl w:val="0"/>
          <w:numId w:val="7"/>
        </w:numPr>
        <w:rPr>
          <w:b/>
          <w:color w:val="000000" w:themeColor="text1"/>
        </w:rPr>
      </w:pPr>
      <w:r w:rsidRPr="00320C04">
        <w:rPr>
          <w:b/>
          <w:color w:val="000000" w:themeColor="text1"/>
        </w:rPr>
        <w:t>What is the equivalent SQL code for the query you found in question 2</w:t>
      </w:r>
      <w:r w:rsidR="002057A7" w:rsidRPr="00320C04">
        <w:rPr>
          <w:b/>
          <w:color w:val="000000" w:themeColor="text1"/>
        </w:rPr>
        <w:t>?</w:t>
      </w:r>
    </w:p>
    <w:p w14:paraId="511B410D" w14:textId="77777777" w:rsidR="00BC795C" w:rsidRPr="00320C04" w:rsidRDefault="00BC795C" w:rsidP="00BC795C">
      <w:pPr>
        <w:rPr>
          <w:b/>
          <w:color w:val="000000" w:themeColor="text1"/>
        </w:rPr>
      </w:pPr>
    </w:p>
    <w:p w14:paraId="65E5738C" w14:textId="75960B35" w:rsidR="005002F5" w:rsidRPr="001E7FDB" w:rsidRDefault="00EF08A9" w:rsidP="00345209">
      <w:pPr>
        <w:pStyle w:val="ListParagraph"/>
        <w:numPr>
          <w:ilvl w:val="0"/>
          <w:numId w:val="7"/>
        </w:numPr>
        <w:rPr>
          <w:b/>
        </w:rPr>
      </w:pPr>
      <w:r w:rsidRPr="001E7FDB">
        <w:rPr>
          <w:b/>
          <w:color w:val="000000" w:themeColor="text1"/>
        </w:rPr>
        <w:t xml:space="preserve">What is the equivalent SQL code for the query you found in question </w:t>
      </w:r>
      <w:r w:rsidR="00AC2058" w:rsidRPr="001E7FDB">
        <w:rPr>
          <w:b/>
          <w:color w:val="000000" w:themeColor="text1"/>
        </w:rPr>
        <w:t>6</w:t>
      </w:r>
      <w:r w:rsidRPr="001E7FDB">
        <w:rPr>
          <w:b/>
          <w:color w:val="000000" w:themeColor="text1"/>
        </w:rPr>
        <w:t>?</w:t>
      </w:r>
    </w:p>
    <w:sectPr w:rsidR="005002F5" w:rsidRPr="001E7FDB" w:rsidSect="00865EC7">
      <w:footerReference w:type="default" r:id="rId11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8E6F2B" w14:textId="77777777" w:rsidR="00A57153" w:rsidRDefault="00A57153" w:rsidP="00841176">
      <w:pPr>
        <w:spacing w:after="0" w:line="240" w:lineRule="auto"/>
      </w:pPr>
      <w:r>
        <w:separator/>
      </w:r>
    </w:p>
  </w:endnote>
  <w:endnote w:type="continuationSeparator" w:id="0">
    <w:p w14:paraId="4F55FA32" w14:textId="77777777" w:rsidR="00A57153" w:rsidRDefault="00A57153" w:rsidP="008411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780151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3E57AF" w14:textId="2CC09B16" w:rsidR="00B97AFD" w:rsidRDefault="00B97AF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63E6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FB6BC80" w14:textId="77777777" w:rsidR="00B97AFD" w:rsidRDefault="00B97A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5EE5B3" w14:textId="77777777" w:rsidR="00A57153" w:rsidRDefault="00A57153" w:rsidP="00841176">
      <w:pPr>
        <w:spacing w:after="0" w:line="240" w:lineRule="auto"/>
      </w:pPr>
      <w:r>
        <w:separator/>
      </w:r>
    </w:p>
  </w:footnote>
  <w:footnote w:type="continuationSeparator" w:id="0">
    <w:p w14:paraId="1A41C1D6" w14:textId="77777777" w:rsidR="00A57153" w:rsidRDefault="00A57153" w:rsidP="008411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242A3"/>
    <w:multiLevelType w:val="hybridMultilevel"/>
    <w:tmpl w:val="5CFC8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8A260D"/>
    <w:multiLevelType w:val="hybridMultilevel"/>
    <w:tmpl w:val="D924BE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E624F3"/>
    <w:multiLevelType w:val="hybridMultilevel"/>
    <w:tmpl w:val="FCC23506"/>
    <w:lvl w:ilvl="0" w:tplc="73562006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EC3821"/>
    <w:multiLevelType w:val="hybridMultilevel"/>
    <w:tmpl w:val="EC94A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C429E6"/>
    <w:multiLevelType w:val="hybridMultilevel"/>
    <w:tmpl w:val="CC9E79FC"/>
    <w:lvl w:ilvl="0" w:tplc="5F4A16E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07E4402">
      <w:start w:val="778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04090011">
      <w:start w:val="1"/>
      <w:numFmt w:val="decimal"/>
      <w:lvlText w:val="%3)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AD123170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E69C7C58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9C5606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16A8B7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DB468A5A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1FF77C0F"/>
    <w:multiLevelType w:val="hybridMultilevel"/>
    <w:tmpl w:val="5C6E56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000DC1"/>
    <w:multiLevelType w:val="multilevel"/>
    <w:tmpl w:val="CD7A5C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7770CF3"/>
    <w:multiLevelType w:val="hybridMultilevel"/>
    <w:tmpl w:val="B808B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FC375E"/>
    <w:multiLevelType w:val="hybridMultilevel"/>
    <w:tmpl w:val="85AE0448"/>
    <w:lvl w:ilvl="0" w:tplc="BBE8410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4"/>
  </w:num>
  <w:num w:numId="5">
    <w:abstractNumId w:val="7"/>
  </w:num>
  <w:num w:numId="6">
    <w:abstractNumId w:val="6"/>
  </w:num>
  <w:num w:numId="7">
    <w:abstractNumId w:val="2"/>
  </w:num>
  <w:num w:numId="8">
    <w:abstractNumId w:val="8"/>
  </w:num>
  <w:num w:numId="9">
    <w:abstractNumId w:val="9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NzYwtTSzMDC0MDVW0lEKTi0uzszPAykwqwUAGq1pzCwAAAA="/>
  </w:docVars>
  <w:rsids>
    <w:rsidRoot w:val="008E3915"/>
    <w:rsid w:val="00002B52"/>
    <w:rsid w:val="00006A1A"/>
    <w:rsid w:val="0000727E"/>
    <w:rsid w:val="0001172F"/>
    <w:rsid w:val="00013500"/>
    <w:rsid w:val="00025606"/>
    <w:rsid w:val="00043B89"/>
    <w:rsid w:val="00047E5E"/>
    <w:rsid w:val="00050DA4"/>
    <w:rsid w:val="0006541B"/>
    <w:rsid w:val="00070FB0"/>
    <w:rsid w:val="000724AF"/>
    <w:rsid w:val="0007780D"/>
    <w:rsid w:val="00082563"/>
    <w:rsid w:val="000848D4"/>
    <w:rsid w:val="000876A2"/>
    <w:rsid w:val="00090412"/>
    <w:rsid w:val="00091CFD"/>
    <w:rsid w:val="00092968"/>
    <w:rsid w:val="00093482"/>
    <w:rsid w:val="000A1A89"/>
    <w:rsid w:val="000B13A3"/>
    <w:rsid w:val="000B15F9"/>
    <w:rsid w:val="000B170F"/>
    <w:rsid w:val="000B2D8D"/>
    <w:rsid w:val="000B327A"/>
    <w:rsid w:val="000C6E7F"/>
    <w:rsid w:val="000D2A22"/>
    <w:rsid w:val="000D7FAC"/>
    <w:rsid w:val="000E72D2"/>
    <w:rsid w:val="000F1301"/>
    <w:rsid w:val="00105B5D"/>
    <w:rsid w:val="001202FA"/>
    <w:rsid w:val="001319D8"/>
    <w:rsid w:val="001343E7"/>
    <w:rsid w:val="00136A95"/>
    <w:rsid w:val="00162D92"/>
    <w:rsid w:val="00165B7C"/>
    <w:rsid w:val="001660E4"/>
    <w:rsid w:val="0019776D"/>
    <w:rsid w:val="001A247E"/>
    <w:rsid w:val="001B0531"/>
    <w:rsid w:val="001C789D"/>
    <w:rsid w:val="001C7A62"/>
    <w:rsid w:val="001D2FD4"/>
    <w:rsid w:val="001D6AD0"/>
    <w:rsid w:val="001E1A60"/>
    <w:rsid w:val="001E26B5"/>
    <w:rsid w:val="001E2ABA"/>
    <w:rsid w:val="001E33FB"/>
    <w:rsid w:val="001E3B9F"/>
    <w:rsid w:val="001E7FDB"/>
    <w:rsid w:val="001F279A"/>
    <w:rsid w:val="001F2F9A"/>
    <w:rsid w:val="001F5107"/>
    <w:rsid w:val="002057A7"/>
    <w:rsid w:val="00220C81"/>
    <w:rsid w:val="00223FE7"/>
    <w:rsid w:val="002338ED"/>
    <w:rsid w:val="0023633C"/>
    <w:rsid w:val="0024401D"/>
    <w:rsid w:val="00245EAE"/>
    <w:rsid w:val="00253FA3"/>
    <w:rsid w:val="00263409"/>
    <w:rsid w:val="0026457C"/>
    <w:rsid w:val="0027284D"/>
    <w:rsid w:val="0027556D"/>
    <w:rsid w:val="002833E7"/>
    <w:rsid w:val="00287FAE"/>
    <w:rsid w:val="002A21D5"/>
    <w:rsid w:val="002A5E40"/>
    <w:rsid w:val="002B0B14"/>
    <w:rsid w:val="002B0C6F"/>
    <w:rsid w:val="002C3D6E"/>
    <w:rsid w:val="002D682D"/>
    <w:rsid w:val="002D6F8D"/>
    <w:rsid w:val="002E0757"/>
    <w:rsid w:val="002F0FEC"/>
    <w:rsid w:val="00301937"/>
    <w:rsid w:val="00301A01"/>
    <w:rsid w:val="00305544"/>
    <w:rsid w:val="00316552"/>
    <w:rsid w:val="00320C04"/>
    <w:rsid w:val="00324B31"/>
    <w:rsid w:val="00324C44"/>
    <w:rsid w:val="00325FF9"/>
    <w:rsid w:val="00333C4A"/>
    <w:rsid w:val="00340FA3"/>
    <w:rsid w:val="00347449"/>
    <w:rsid w:val="0036445F"/>
    <w:rsid w:val="00371CAE"/>
    <w:rsid w:val="00375AAB"/>
    <w:rsid w:val="00390A40"/>
    <w:rsid w:val="0039720D"/>
    <w:rsid w:val="003A67A5"/>
    <w:rsid w:val="003B0D56"/>
    <w:rsid w:val="003B2C8C"/>
    <w:rsid w:val="003D04B8"/>
    <w:rsid w:val="003D3368"/>
    <w:rsid w:val="003F01B7"/>
    <w:rsid w:val="003F225F"/>
    <w:rsid w:val="003F2A55"/>
    <w:rsid w:val="00411DC0"/>
    <w:rsid w:val="004128E0"/>
    <w:rsid w:val="00412B40"/>
    <w:rsid w:val="004150CE"/>
    <w:rsid w:val="00421876"/>
    <w:rsid w:val="00424992"/>
    <w:rsid w:val="00426AEE"/>
    <w:rsid w:val="00426F1D"/>
    <w:rsid w:val="00433397"/>
    <w:rsid w:val="00434259"/>
    <w:rsid w:val="004353CB"/>
    <w:rsid w:val="00441CEE"/>
    <w:rsid w:val="00442F0C"/>
    <w:rsid w:val="004513E4"/>
    <w:rsid w:val="00462548"/>
    <w:rsid w:val="00466469"/>
    <w:rsid w:val="00476096"/>
    <w:rsid w:val="00477EC0"/>
    <w:rsid w:val="004806C7"/>
    <w:rsid w:val="00492BF3"/>
    <w:rsid w:val="00493150"/>
    <w:rsid w:val="004A0134"/>
    <w:rsid w:val="004A193B"/>
    <w:rsid w:val="004A30C2"/>
    <w:rsid w:val="004A5249"/>
    <w:rsid w:val="004B1600"/>
    <w:rsid w:val="004B569A"/>
    <w:rsid w:val="004B6723"/>
    <w:rsid w:val="004C09AD"/>
    <w:rsid w:val="004C62AD"/>
    <w:rsid w:val="004D2E64"/>
    <w:rsid w:val="004D5021"/>
    <w:rsid w:val="004E00B1"/>
    <w:rsid w:val="004E09B5"/>
    <w:rsid w:val="004E5313"/>
    <w:rsid w:val="004E575E"/>
    <w:rsid w:val="004E5B64"/>
    <w:rsid w:val="005002F5"/>
    <w:rsid w:val="00514825"/>
    <w:rsid w:val="0051553E"/>
    <w:rsid w:val="0052030C"/>
    <w:rsid w:val="00522F2E"/>
    <w:rsid w:val="00525C81"/>
    <w:rsid w:val="00531738"/>
    <w:rsid w:val="005569FD"/>
    <w:rsid w:val="0056591B"/>
    <w:rsid w:val="00567562"/>
    <w:rsid w:val="00575C80"/>
    <w:rsid w:val="005760A3"/>
    <w:rsid w:val="00583738"/>
    <w:rsid w:val="00587408"/>
    <w:rsid w:val="00587D69"/>
    <w:rsid w:val="005A062E"/>
    <w:rsid w:val="005A0B23"/>
    <w:rsid w:val="005A18A4"/>
    <w:rsid w:val="005B3A4A"/>
    <w:rsid w:val="005B5691"/>
    <w:rsid w:val="005D27A5"/>
    <w:rsid w:val="005D4EBF"/>
    <w:rsid w:val="005D7B32"/>
    <w:rsid w:val="005E31C2"/>
    <w:rsid w:val="005F02E3"/>
    <w:rsid w:val="005F65EC"/>
    <w:rsid w:val="00612837"/>
    <w:rsid w:val="00620B36"/>
    <w:rsid w:val="006227A1"/>
    <w:rsid w:val="0063650B"/>
    <w:rsid w:val="00637F2C"/>
    <w:rsid w:val="0064267E"/>
    <w:rsid w:val="00644D2C"/>
    <w:rsid w:val="006451C9"/>
    <w:rsid w:val="00650DDF"/>
    <w:rsid w:val="00651C2F"/>
    <w:rsid w:val="00663598"/>
    <w:rsid w:val="006732B2"/>
    <w:rsid w:val="006738DC"/>
    <w:rsid w:val="00681101"/>
    <w:rsid w:val="006845B5"/>
    <w:rsid w:val="00684A41"/>
    <w:rsid w:val="006858C0"/>
    <w:rsid w:val="006A78A3"/>
    <w:rsid w:val="006B1F3E"/>
    <w:rsid w:val="006B3823"/>
    <w:rsid w:val="006C31A3"/>
    <w:rsid w:val="006C55FB"/>
    <w:rsid w:val="006D13D9"/>
    <w:rsid w:val="006E5F72"/>
    <w:rsid w:val="006F6769"/>
    <w:rsid w:val="007035DE"/>
    <w:rsid w:val="00721858"/>
    <w:rsid w:val="0073788F"/>
    <w:rsid w:val="007421C2"/>
    <w:rsid w:val="00756DF3"/>
    <w:rsid w:val="007619F6"/>
    <w:rsid w:val="00771A0A"/>
    <w:rsid w:val="0077236C"/>
    <w:rsid w:val="00781095"/>
    <w:rsid w:val="007814D8"/>
    <w:rsid w:val="0078462A"/>
    <w:rsid w:val="00794B47"/>
    <w:rsid w:val="007B2AA7"/>
    <w:rsid w:val="007C2E6C"/>
    <w:rsid w:val="007C5C09"/>
    <w:rsid w:val="007D3DA4"/>
    <w:rsid w:val="007E0918"/>
    <w:rsid w:val="007E7073"/>
    <w:rsid w:val="007F5B08"/>
    <w:rsid w:val="00800D92"/>
    <w:rsid w:val="00822DAE"/>
    <w:rsid w:val="008302C2"/>
    <w:rsid w:val="00830D15"/>
    <w:rsid w:val="00836304"/>
    <w:rsid w:val="00837A64"/>
    <w:rsid w:val="00837F08"/>
    <w:rsid w:val="00841176"/>
    <w:rsid w:val="0084143C"/>
    <w:rsid w:val="00865249"/>
    <w:rsid w:val="00865EC7"/>
    <w:rsid w:val="00894919"/>
    <w:rsid w:val="008A29E3"/>
    <w:rsid w:val="008A47B5"/>
    <w:rsid w:val="008B064B"/>
    <w:rsid w:val="008B0B15"/>
    <w:rsid w:val="008B0EEC"/>
    <w:rsid w:val="008B5374"/>
    <w:rsid w:val="008B57EB"/>
    <w:rsid w:val="008C1431"/>
    <w:rsid w:val="008C7573"/>
    <w:rsid w:val="008E22B7"/>
    <w:rsid w:val="008E3915"/>
    <w:rsid w:val="008F6DE7"/>
    <w:rsid w:val="009145C2"/>
    <w:rsid w:val="009159EF"/>
    <w:rsid w:val="00922E82"/>
    <w:rsid w:val="009265E2"/>
    <w:rsid w:val="0093645B"/>
    <w:rsid w:val="00937750"/>
    <w:rsid w:val="00937B75"/>
    <w:rsid w:val="009505E2"/>
    <w:rsid w:val="0095217D"/>
    <w:rsid w:val="009535B3"/>
    <w:rsid w:val="00954250"/>
    <w:rsid w:val="00963D66"/>
    <w:rsid w:val="00964679"/>
    <w:rsid w:val="00971697"/>
    <w:rsid w:val="009870DD"/>
    <w:rsid w:val="0098760A"/>
    <w:rsid w:val="009979A9"/>
    <w:rsid w:val="009C483D"/>
    <w:rsid w:val="009E0B91"/>
    <w:rsid w:val="009E610F"/>
    <w:rsid w:val="009F7B64"/>
    <w:rsid w:val="00A00F79"/>
    <w:rsid w:val="00A02566"/>
    <w:rsid w:val="00A05042"/>
    <w:rsid w:val="00A57153"/>
    <w:rsid w:val="00A60CE9"/>
    <w:rsid w:val="00A63E49"/>
    <w:rsid w:val="00A66806"/>
    <w:rsid w:val="00A700FA"/>
    <w:rsid w:val="00A73726"/>
    <w:rsid w:val="00A874D7"/>
    <w:rsid w:val="00A939CA"/>
    <w:rsid w:val="00A948AD"/>
    <w:rsid w:val="00A96DB7"/>
    <w:rsid w:val="00AA0295"/>
    <w:rsid w:val="00AB5B62"/>
    <w:rsid w:val="00AB67F0"/>
    <w:rsid w:val="00AB6A93"/>
    <w:rsid w:val="00AB78DB"/>
    <w:rsid w:val="00AC2058"/>
    <w:rsid w:val="00AD1016"/>
    <w:rsid w:val="00AD2F38"/>
    <w:rsid w:val="00AD59FD"/>
    <w:rsid w:val="00B03DE3"/>
    <w:rsid w:val="00B21635"/>
    <w:rsid w:val="00B36FC2"/>
    <w:rsid w:val="00B41CA8"/>
    <w:rsid w:val="00B45AAE"/>
    <w:rsid w:val="00B5067D"/>
    <w:rsid w:val="00B52E11"/>
    <w:rsid w:val="00B558DC"/>
    <w:rsid w:val="00B61522"/>
    <w:rsid w:val="00B701FD"/>
    <w:rsid w:val="00B71AE0"/>
    <w:rsid w:val="00B77E56"/>
    <w:rsid w:val="00B86AB6"/>
    <w:rsid w:val="00B959C6"/>
    <w:rsid w:val="00B96AFA"/>
    <w:rsid w:val="00B97AFD"/>
    <w:rsid w:val="00BB7890"/>
    <w:rsid w:val="00BC795C"/>
    <w:rsid w:val="00BD48A4"/>
    <w:rsid w:val="00BE4E15"/>
    <w:rsid w:val="00BE6910"/>
    <w:rsid w:val="00BF4CDB"/>
    <w:rsid w:val="00C00BD6"/>
    <w:rsid w:val="00C049EF"/>
    <w:rsid w:val="00C22905"/>
    <w:rsid w:val="00C24F82"/>
    <w:rsid w:val="00C34945"/>
    <w:rsid w:val="00C373B1"/>
    <w:rsid w:val="00C42240"/>
    <w:rsid w:val="00C438EC"/>
    <w:rsid w:val="00C55698"/>
    <w:rsid w:val="00C56016"/>
    <w:rsid w:val="00C56234"/>
    <w:rsid w:val="00C6432F"/>
    <w:rsid w:val="00C70297"/>
    <w:rsid w:val="00C70AFE"/>
    <w:rsid w:val="00C77837"/>
    <w:rsid w:val="00C87AB9"/>
    <w:rsid w:val="00C937DD"/>
    <w:rsid w:val="00CA0147"/>
    <w:rsid w:val="00CA0DCE"/>
    <w:rsid w:val="00CB1936"/>
    <w:rsid w:val="00CB3AFA"/>
    <w:rsid w:val="00CC0DBF"/>
    <w:rsid w:val="00CC5734"/>
    <w:rsid w:val="00CC6760"/>
    <w:rsid w:val="00CC7CF5"/>
    <w:rsid w:val="00CD08FB"/>
    <w:rsid w:val="00CD2313"/>
    <w:rsid w:val="00CE60C5"/>
    <w:rsid w:val="00CF144D"/>
    <w:rsid w:val="00CF4394"/>
    <w:rsid w:val="00D002B2"/>
    <w:rsid w:val="00D030B5"/>
    <w:rsid w:val="00D15E80"/>
    <w:rsid w:val="00D2505A"/>
    <w:rsid w:val="00D3029E"/>
    <w:rsid w:val="00D353CD"/>
    <w:rsid w:val="00D37AD3"/>
    <w:rsid w:val="00D4061A"/>
    <w:rsid w:val="00D41DC7"/>
    <w:rsid w:val="00D477C6"/>
    <w:rsid w:val="00D558AF"/>
    <w:rsid w:val="00D5626A"/>
    <w:rsid w:val="00D60640"/>
    <w:rsid w:val="00D61CA7"/>
    <w:rsid w:val="00D63E6F"/>
    <w:rsid w:val="00D71CBA"/>
    <w:rsid w:val="00DA752C"/>
    <w:rsid w:val="00DB0AE9"/>
    <w:rsid w:val="00DB7B04"/>
    <w:rsid w:val="00DC0DA8"/>
    <w:rsid w:val="00DC7145"/>
    <w:rsid w:val="00DD73A0"/>
    <w:rsid w:val="00DD758C"/>
    <w:rsid w:val="00DF2960"/>
    <w:rsid w:val="00DF35CA"/>
    <w:rsid w:val="00DF3830"/>
    <w:rsid w:val="00DF4426"/>
    <w:rsid w:val="00E12E88"/>
    <w:rsid w:val="00E22065"/>
    <w:rsid w:val="00E244F2"/>
    <w:rsid w:val="00E27EE0"/>
    <w:rsid w:val="00E31F1B"/>
    <w:rsid w:val="00E334C7"/>
    <w:rsid w:val="00E373DD"/>
    <w:rsid w:val="00E71F3F"/>
    <w:rsid w:val="00E85B98"/>
    <w:rsid w:val="00EA7DAD"/>
    <w:rsid w:val="00EB2803"/>
    <w:rsid w:val="00EB5526"/>
    <w:rsid w:val="00EC5E1F"/>
    <w:rsid w:val="00EE4B90"/>
    <w:rsid w:val="00EE5212"/>
    <w:rsid w:val="00EE5EF1"/>
    <w:rsid w:val="00EF08A9"/>
    <w:rsid w:val="00F05282"/>
    <w:rsid w:val="00F064E5"/>
    <w:rsid w:val="00F2504B"/>
    <w:rsid w:val="00F34696"/>
    <w:rsid w:val="00F35046"/>
    <w:rsid w:val="00F46FB1"/>
    <w:rsid w:val="00F62A4B"/>
    <w:rsid w:val="00F63F89"/>
    <w:rsid w:val="00F66399"/>
    <w:rsid w:val="00F83536"/>
    <w:rsid w:val="00FA18F1"/>
    <w:rsid w:val="00FA52E1"/>
    <w:rsid w:val="00FC66B2"/>
    <w:rsid w:val="00FC6942"/>
    <w:rsid w:val="00FE0BE1"/>
    <w:rsid w:val="00FE156F"/>
    <w:rsid w:val="00FE3FA4"/>
    <w:rsid w:val="00FE45EE"/>
    <w:rsid w:val="00FF2E74"/>
    <w:rsid w:val="00FF3F29"/>
    <w:rsid w:val="00FF5AEB"/>
    <w:rsid w:val="00FF6083"/>
    <w:rsid w:val="00FF6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03829B"/>
  <w15:docId w15:val="{3BE722A0-CC1E-467B-99A0-962D7F19F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바탕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60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E33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3F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3DA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4117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1176"/>
  </w:style>
  <w:style w:type="paragraph" w:styleId="Footer">
    <w:name w:val="footer"/>
    <w:basedOn w:val="Normal"/>
    <w:link w:val="FooterChar"/>
    <w:uiPriority w:val="99"/>
    <w:unhideWhenUsed/>
    <w:rsid w:val="0084117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1176"/>
  </w:style>
  <w:style w:type="paragraph" w:styleId="NormalWeb">
    <w:name w:val="Normal (Web)"/>
    <w:basedOn w:val="Normal"/>
    <w:uiPriority w:val="99"/>
    <w:semiHidden/>
    <w:unhideWhenUsed/>
    <w:rsid w:val="002B0B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sid w:val="002B0B1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2B0B14"/>
    <w:rPr>
      <w:color w:val="800080" w:themeColor="followedHyperlink"/>
      <w:u w:val="single"/>
    </w:rPr>
  </w:style>
  <w:style w:type="paragraph" w:styleId="Title">
    <w:name w:val="Title"/>
    <w:basedOn w:val="Normal"/>
    <w:link w:val="TitleChar"/>
    <w:qFormat/>
    <w:rsid w:val="00830D15"/>
    <w:pPr>
      <w:spacing w:after="120" w:line="240" w:lineRule="auto"/>
      <w:contextualSpacing/>
      <w:jc w:val="center"/>
    </w:pPr>
    <w:rPr>
      <w:rFonts w:asciiTheme="majorHAnsi" w:hAnsiTheme="majorHAnsi"/>
      <w:b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830D15"/>
    <w:rPr>
      <w:rFonts w:asciiTheme="majorHAnsi" w:hAnsiTheme="majorHAnsi"/>
      <w:b/>
      <w:sz w:val="28"/>
      <w:szCs w:val="24"/>
    </w:rPr>
  </w:style>
  <w:style w:type="table" w:styleId="TableGrid">
    <w:name w:val="Table Grid"/>
    <w:basedOn w:val="TableNormal"/>
    <w:uiPriority w:val="39"/>
    <w:rsid w:val="00830D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47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6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50066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73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9651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058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8264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972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9288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10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73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563013">
              <w:marLeft w:val="225"/>
              <w:marRight w:val="225"/>
              <w:marTop w:val="0"/>
              <w:marBottom w:val="225"/>
              <w:divBdr>
                <w:top w:val="single" w:sz="6" w:space="0" w:color="DEE0E3"/>
                <w:left w:val="single" w:sz="6" w:space="0" w:color="DEE0E3"/>
                <w:bottom w:val="single" w:sz="6" w:space="0" w:color="DEE0E3"/>
                <w:right w:val="single" w:sz="6" w:space="0" w:color="DEE0E3"/>
              </w:divBdr>
              <w:divsChild>
                <w:div w:id="1225488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634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014604">
                          <w:marLeft w:val="225"/>
                          <w:marRight w:val="225"/>
                          <w:marTop w:val="225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9356863">
                              <w:marLeft w:val="150"/>
                              <w:marRight w:val="150"/>
                              <w:marTop w:val="150"/>
                              <w:marBottom w:val="150"/>
                              <w:divBdr>
                                <w:top w:val="single" w:sz="6" w:space="0" w:color="DEE0E3"/>
                                <w:left w:val="single" w:sz="6" w:space="0" w:color="DEE0E3"/>
                                <w:bottom w:val="single" w:sz="6" w:space="0" w:color="DEE0E3"/>
                                <w:right w:val="single" w:sz="6" w:space="0" w:color="DEE0E3"/>
                              </w:divBdr>
                              <w:divsChild>
                                <w:div w:id="2030328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6665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52647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59459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1899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465824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5765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745207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286124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46094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9804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62889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73673015">
                              <w:marLeft w:val="150"/>
                              <w:marRight w:val="150"/>
                              <w:marTop w:val="150"/>
                              <w:marBottom w:val="150"/>
                              <w:divBdr>
                                <w:top w:val="single" w:sz="6" w:space="0" w:color="DEE0E3"/>
                                <w:left w:val="single" w:sz="6" w:space="0" w:color="DEE0E3"/>
                                <w:bottom w:val="single" w:sz="6" w:space="0" w:color="DEE0E3"/>
                                <w:right w:val="single" w:sz="6" w:space="0" w:color="DEE0E3"/>
                              </w:divBdr>
                              <w:divsChild>
                                <w:div w:id="1998998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570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90495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535539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407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69744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45110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29212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89038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351239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15728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05027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1531593">
          <w:marLeft w:val="225"/>
          <w:marRight w:val="0"/>
          <w:marTop w:val="0"/>
          <w:marBottom w:val="225"/>
          <w:divBdr>
            <w:top w:val="single" w:sz="6" w:space="0" w:color="DEE0E3"/>
            <w:left w:val="single" w:sz="6" w:space="0" w:color="DEE0E3"/>
            <w:bottom w:val="single" w:sz="6" w:space="0" w:color="DEE0E3"/>
            <w:right w:val="single" w:sz="6" w:space="0" w:color="DEE0E3"/>
          </w:divBdr>
        </w:div>
      </w:divsChild>
    </w:div>
    <w:div w:id="77864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8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21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73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00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37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3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8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1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0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9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67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53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0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138249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6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816804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6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448380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5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69846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77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399220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88345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8658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129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784001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4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98810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0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11827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6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5609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420404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057097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2756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8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797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5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1622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6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78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951D1D-99AC-447D-AE82-797ABEF9C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410</Words>
  <Characters>233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negie Mellon University</Company>
  <LinksUpToDate>false</LinksUpToDate>
  <CharactersWithSpaces>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Youngjin Kwon</cp:lastModifiedBy>
  <cp:revision>126</cp:revision>
  <dcterms:created xsi:type="dcterms:W3CDTF">2019-07-30T19:04:00Z</dcterms:created>
  <dcterms:modified xsi:type="dcterms:W3CDTF">2022-02-27T15:22:00Z</dcterms:modified>
</cp:coreProperties>
</file>